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</w:t>
      </w:r>
      <w:r>
        <w:t xml:space="preserve"> </w:t>
      </w:r>
      <w:r>
        <w:t xml:space="preserve">NSTDA</w:t>
      </w:r>
      <w:r>
        <w:t xml:space="preserve"> </w:t>
      </w:r>
      <w:r>
        <w:t xml:space="preserve">Day</w:t>
      </w:r>
      <w:r>
        <w:t xml:space="preserve"> </w:t>
      </w:r>
      <w:r>
        <w:t xml:space="preserve">10</w:t>
      </w:r>
      <w:r>
        <w:t xml:space="preserve"> </w:t>
      </w:r>
      <w:r>
        <w:t xml:space="preserve">เทคโนโลยีที่น่าจับตามอง</w:t>
      </w:r>
      <w:r>
        <w:t xml:space="preserve"> </w:t>
      </w:r>
      <w:r>
        <w:t xml:space="preserve">ในงาน</w:t>
      </w:r>
      <w:r>
        <w:t xml:space="preserve"> </w:t>
      </w:r>
      <w:r>
        <w:t xml:space="preserve">“APEC</w:t>
      </w:r>
      <w:r>
        <w:t xml:space="preserve"> </w:t>
      </w:r>
      <w:r>
        <w:t xml:space="preserve">BCG</w:t>
      </w:r>
      <w:r>
        <w:t xml:space="preserve"> </w:t>
      </w:r>
      <w:r>
        <w:t xml:space="preserve">Economy</w:t>
      </w:r>
      <w:r>
        <w:t xml:space="preserve"> </w:t>
      </w:r>
      <w:r>
        <w:t xml:space="preserve">Thailand</w:t>
      </w:r>
      <w:r>
        <w:t xml:space="preserve"> </w:t>
      </w:r>
      <w:r>
        <w:t xml:space="preserve">2022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0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พลังงานที่เราใช้ fourthly จำนวนมากแล้วเราป้องกันก๊าซเรือนกระจกได้อย่างไรใช้เทคโนโลยีแล้วก็นำสู่ธุรกิจใหม่ ๆ ของโลกนะครับ ไม่ใช่แค่ของประเทศไทย ในส่วนของกลุ่มสุดท้าย จะเป็นเรื่องของ 3 ด้านครับ 3 ด้านเกี่ยวกับเรื่องของเกี่ยวกับเรื่องของสุขภาพเรื่องของอาหารแล้วก็เรื่องของการรักษาโรค เป็นองค์รวมเกี่ยวกับความอยู่ดีมีสุขของคุณภาพชีวิต ก็จะเป็นเทคโนโลยีที่ 8-10 นะครับ ขออนุญาตไปที่เรื่องแรกเลยครับ วันนี้นี่ หลายท่านพกมือถือมาอยู่ในกระเป๋านะครับ อยากควักออกมาอยากที่จะส่งข้อความถึงเพื่อน ก็เกรงใจตัวผมนะเดี๋ยววิทยากรจะเห็นนะครับ จะวิเศษขนาดไหนที่ถ้าเราสามารถที่จะสั่งการไปที่มือถือเรานั่งอยู่ในห้องตรงนี้ โดยที่ไม่ต้องล้วงมือถือออกมา ไม่ต้องมา Toucหน้าจอนะครับ ใช่แล้วครับ เทคโนโลยีเกี่ยวข้องกับการสั่งการจากสมอง เข้าไปยังอุปกรณ์โดยตรงนะครับ ก็คือเทคโนโลยีการเชื่อมต่อสมองมนุษย์กับคอมพิวเตอร์นะครับ หรือ Brain Computer Interface</w:t>
      </w:r>
    </w:p>
    <w:p>
      <w:pPr>
        <w:pStyle w:val="BodyText"/>
      </w:pPr>
      <w:r>
        <w:t xml:space="preserve">(ฺBGI) เห็นในหนังวิทยาศาสตร์มาเยอะ ใครเป็นแฟนใครจะเห็นนะครับ ว่าแต่ต่อไปนี้สามารถที่จะคุยกับคอมพิวเตอร์ได้ โดยที่ไม่จำเป็นที่จะต้องคีย์บอร์ด หรือปัจจุบันเราใช้ทัชสกรีนนะครับ แล้วก็ใครที่ถนัดที่จะใช้เสียงก็กดใหม่นะครับ แต่ว่าถ้าใช้คลื่นสมองสั่งโดยตรงนี่ มันจะทำให้ทุกอย่างราบเรียบกว่ามาก ทำให้ประสิทธิภาพของการที่จะสั่งการคอมพิวเตอร์นี่ เป็นไปได้อย่าง Sมาก ๆ นะครับ ซึ่งเรื่องนี้นี่ยเป็นอะไรที่มีประวัติมายาวนานนะครับ แต่มันไม่ใช่เรื่องง่ายเริ่มกันมาตั้งแต่ปี 1970 นะครับ ที่ UCLA ก็เริ่มพยายามที่จะทำสิ่งใดแล้วก็ไว้จริง ๆ ระหว่างที่เราคิเนี่ยขึ้นสมองเราส่งสัญญาณไฟฟ้าอ่อนซึ่งถ้าเกิดใช้เซนเซอร์ดี ๆ ปัจจุบันเทคโนโลยีเหล่านี้มาถึงแมันก็สามารถที่จะเชื่อมต่อเก็บสัญญาณเหล่านั้นมาแปรผลต่อได้ ซึ่งมีประโยชน์มากโดยเฉพาะกับกลุ่มผู้ป่วยซึ่งไม่สามารถที่จะพูดได้ไม่สามารถที่จะขยับได้ ไม่สามารถสื่อสารได้ วิธีนี้แทบจะเป็นวิธีเดียวที่จะใช้ในการสื่อสารของเขา Gamer ก็คิดว่าถ้ามัน Advance กว่านั้น เกมที่สนุกกว่านี้เพราะว่ากดคีย์บอร์ดไม่ทันใจนะครับ ดังนั้น มีการประยุกต์ใชืทหลายเลยถามว่าประเทศไทยเรามีทำไหม Brainifit นะครับ เป็นตัวอย่างของบริษัทสตาร์ทอัพของไทยมีส่วนร่วมด้วยนะครับ ในการที่จะทำเรื่องนี้อยู่บ้านก็มีเรื่องของเกมที่ใช้คลื่นสมองในการสั่งการมาเป็นตัวอย่างแล้ว ดังนั้น อนาคตข้างหน้ามันจะดีขึ้นเรื่อย ๆ เราสามารถควบคุมอะไรต่าง ๆ มากขึ้นได้นะครับ ทำไปคิดถึงอดีตที่สองกันครับ เทคโนโลยีที่ 2 ได้ยินกันเยอะ Artificial Intelligence AI นั่น AI มีอะไรก็เอไออะไรช่วยวิเศษเป็นสิ่งที่เป็น AI ไปหมด AI ตรวจรักษาโรคที่เร็วกว่าหมอนะครับ AI ดูมะเร็งปอดแล้ว ดีได้เร็วกว่าหมอครับ ตอนนี้นี่ เริ่มคุยกันถึง ฌำื AI AIแบบที่คิดเองเป็นซึ่งเป็นอะไรที่พัฒนาการเร็วมาก ๆ จนพวกเรานี่ อาจจะเห็นบางครั้งนี่ เจอว่า เอ๊ะ ตกลงแล้วมันมีคนอยู่ข้างหลังแอบทำรถส่งขึ้นมาหรือเปล่า แต่ในความเป็นจริงคือ AI มันพัฒนาไปถึงจุดนั้นแล้วจริง ๆ ครับ AI สามารถที่จะเรียนรู้หน้าคนนะครับ โดยที่ศึกษาหน้าคน รูปแบบหน้าจำนวนเป็นล้าน ๆ ได้ แล้วก็พยายามสร้างหน้าคนที่ไม่มีอยู่จริงขึ้นมาได้ด้วยนะครับ ซึ่งอาชวิทยาก็จะมองโอ้โหแบบนี้สุดยอดเลย ไปเห็นคนร้ายมาก็พยายามบอกรูปพรรณสันฐานของคนร้าย AI โอวาท เก่งกว่านักวาดรูปอาชญากรมืออาชีพซะอีกนะครับ แล้วก็ถ้าใช่ไม่ใช่ก็สามารถที่จะอยู่แล้วก็ปักตรงนั้นได้นะครับ เริ่มมีการสร้างคนที่เป็นตัวปลอมขึ้นมาเทคโนโลยีอันหนึ่งที่แข่งกันขึ้นมา ก็คือว่ามันตรวจได้ไหม เป็น AI สร้างหรือเป็นคนสร้าง ทุกวันนี้ยังแบ่งกันคนตรวจยังชนะอยู่นะครับ ยังหาเจออยู่ว่าเป็น AI สร้างแต่เชื่อว่าในอนาคตอันใกล้นี่มันจะไปถึงวันที่แยกกันไม่ออกแล้วนะครับ การประยุกต์ใช้งาน GeAI มีเยอะแยะหลายท่านชอบ ค้นรูปเก่ามาดูแล้วถามว่าซิมทรูมูฟรูปได้ไหม มันค้าง Improved olution ได้ไหม ถ้าเกิด jifoบางครั้งมีรูปสุนัขเบื่อ ๆ อย่างนี้AI เรียนรู้รูปสุนัขที่ชัดมาเยอะมากแล้วก็รู้สุนัขทุกแบบสามารถตื่นเต้นแล้วก็วาดรูปสุนัขที่สมบูรณ์ตัวอย่างที่เห็นใส่จักรยานที่เป็นไอคอนให้ AIS สามารถที่จะเอารูปจักรยานเกี่ยวกับตรงนั้นมากที่สุด โดยการสร้าง AI ขึ้นมาโดยการวาดของเขาเองไม่ได้ลอกออกมาจาก Tiktok นะครับ เราสามารถที่จะสร้างตรงนี้ได้ Google Map ที่จะก่อนที่จะวาดโครงใช้ภาพถ่ายทางอากาศแล้วก็ต้องใช้คนไป AI ทำได้แล้วนะครับ ในการที่จะทำสภาพที่เป็น Layout ของแผนที่ได้เราเห็นกันมานานแล้ว แปลงรูปสีเป็นขาวดำ AI ขาวดำกลับมาเป็นสีได้รับจากการเรียนรู้ว่าถ้าเป็นผีเสื้อหน้าตาแบบนี้นะ วงนอกน่าจะเป็นสีดำ ตรงไหนมันจะเป็นสีส้ม มันจะเป็นสีเหลือง มันจะเป็นสีอะไร AI เขาก็จะเห็นกลับมาได้รูปตึกที่กลางวัน AI รูปกลางคืนให้ได้ม้าทำเป็นมาหลายได้นะครับ ถ้ามาบ้านเราก็บอกทำควายลายได้ไม่ได้เหมือนกันครับ เมย์ไม่ต่างกันนะครับ อันนี้เป็นภาพที่ไม่ใช่คนวาดเป็นภาพที่ AI สร้างขึ้นจากการที่จิตรกรให้ Description ของสิ่งที่เค้าต้องการวาด อันนี้เป็นภาพวาดที่ชนะการประกวดนะครับ ของ Colorado State Fair Fine Arts นะครับ อธิบายรายละเอียดพัฒนาสิ่งที่ต้องการวาด AI วาดครับ ดูรายละเอียด ดูสิ่งเหนือมนุษย์อีกครับ คนเราวาดก็จะมีผิดพลาดจะมีทำอย่างที่เราวาดไม่ได้เหมือนกับที่ AI เราวาดนะครับ ถามว่าแล้ว Genะative AI ร้านซะขนาดนี้เมืองไทยมีทำไหมมีครับ มีหลายที่ด้วยนะคะ มหาวิทยาลัยหลายแห่งก็มีเกษตรศาสตร์ก็มีนะครับ อันนี้ชมผลงานที่เริ่มขุดออกมาเป็นนวัตกรรมที่ใช้งานได้แล้วอย่างเช่น VAJA นะะคะ เป็น App ที่ใช้แปลงภาษาไทยออกมาเป็นคำพูดนะครับ แล้วก็มี Z-Size Lady ก็คือท่านผู้หญิงที่จะตั้งท้องอยากรู้ว่าตัวเองนี่ยเวลาตั้งท้องแล้วให้ AI เจนเนอเรทซิ รูปพรรณสัณฐานจะสวยขนาดไหนนะครับ จะผมจะเป็นอย่างไรนะครับ หรือว่านักข่าว AI นะครับ อย่างคุณสุทธิชัยหยุ่นครับ ก็เป็นโมเดลของการสร้างขึ้นมาเป็นนักข่าว AI ได้นะครับ เทคโนโลยีต่อไปครับ เทคโนโลยียานยนต์อัตโนมัติเชื่อมต่อนะครับ หลายคนมีเพื่อนซื้อรถมารถรุ่นใหม่นี่มี Gadget อะไรต่าง ๆ บ้างไม่ใช่แค่เป็น EV แต่มีเริ่มมีโหมด self-driving เริ่มมีโหมดแต่ก่อนนี่เราตื่นเต้นกับ Self เก่งจังเลยสามารถที่จะพิมพ์ให้test speed ที่เราตั้งไว้ได้มีการเห็นสารคดีในต่างประเทศบอกว่ารถขับด้วยตัวเองได้จริงเหรอมันจะเก่งขนาดนั้นเหรอลองคิดดูครับ เทคโนโลยีต่าง ๆ ที่ในปัจจุบันรถสามารถที่จะมีเซนเซอร์อยู่รอบตัวมีกล้องถ่ายภาพเอาไปเข้า AI ประมวลผล แล้วก็ทำอะไรสิ่งต่าง ๆ เหล่านี้ได้เร็วคนมาก ๆ จากนั้นเมื่อมีทั้งเรื่องของทวีการขับขี่อัตโนมัตินะครับ สามารถที่จะมีระบบแจ้งเตือนขึ้นมาเพื่อช่วยเหลือผู้ขับขี่ได้นะครับ แล้วก็ปัจจุบันด้วยเทคโนโลยีการเชื่อมต่อที่รวดเร็วนะครับ เป็น 4G และต่อไปจะเป็น 5G นะครับ รถสามารถที่ส่งข้อมูลการขึ้นมาที่ระบบกลางได้ เมื่อเกิดสิ่งเหล่านี้ขึ้นเนี่ยรถมันคุยกันได้หมดเลยครับทีนี้ นะครับ หรือแม้แต่ที่คุยกันไม่ได้ก็รู้ว่ารถคันอื่นอยู่ยังไงมีสิ่งทางเข้ามายังไงตัดสินใจได้อย่างฉับพลัน เหยียบเบรคได้อย่างรวดเร็ว การเหยียบเบรกกับการเหยียบคันเร่งประสานกันได้หมด ดังนั้น เทคโนโลยีเหล่านี้ทำให้รถสามารถที่จะเป็นคนขับตัวเองได้โดยไม่ต้องมีคนขับ ได้มีการ lassified นะครับ แบ่งแยกระบบรถในปัจจุบันออกเป็น 5 ระดับ ตั้งแต่ระดับที่มีแค่แบบที่เราใช้กันอยู่ทั่วไปนะครับ ไล่ไปจนจนกระทั่งถึงระดับที่สามารถที่จะขับเองได้โดยเราไม่ต้องไปยุ่งเลยครับ บอกเป้าหมายอยากไปไหน มันพาไปนะครับ รถระดับ 5 นี่เชื่อกันว่าภายในปี 2040 80 คัน 100 คันบนท้องถนนจะไม่มีคนขับแล้ว แล้วก็แค่ปี 2030 นี่ย15 คันได้ 100 คันเป็นรถที่เราหาคนขับไม่เจอล่ะเพราะมันขับเองในปี 2030 เกินครึ่งหนึ่ง จะเป็นรถที่มีระบบช่วยเหลือเยอะแยะไปหมด จนกระทั่งแต่คนขับนี่ เหมือนกับแทบจะเป็น Pilot บนเครื่องบิน ช่วยในกรณีที่จำเป็นต้องเท่านั้นนั้นเรียกว่าระบบสัมผัสในปี 2011 เกือบทุกคันผมคิดว่า 5 คันก็เผื่อไว้พวกชอบคลาสสิคนะครับ ยังอยากขับรถด้วยตัวเองอยู่เท่านั้นเองนะครับ ดังนั้น ตรงนี้จะพัฒนาไปไวมากนะครับ แล้วถามว่ามันดียังไง ดีอันที่ 1 เลยคือปลอดภัยแน่ ๆ ครับ เพราะว่าการตัดสินใจการอะไรจะไม่เมา จะไม่มีเรื่องของการเหม่ออดนอนมขับนะครับ แล้วก็คงอยากจะไม่ผิดพลาดเพราะว่ารู้ว่าวิ่งได้จนตัวเองด้วยวิ่งด้วย Sท่าไหร่อยู่เห็นรถข้างหน้าห่างเท่าไหร่จะเบรคทันไม่ทันรถที่ขับเคลื่อนตัวเองอัตโนมัติเนี่ยจะแม่นยำสิ่งเหล่านี้ลดการใช้พลังงานเพราะว่าเสื้อสามารถควบคุมสปีด ได้ก็จะไม่เร่งเกิน ไม่เบิลเอามันนะครับ จะไม่มีการเปลืองพลังงานในสิ่งเหล่านั้น ก็จะช่วยลดมลพิษลดโลกร้อนนะครับ เมื่อมีอะไรเกิดขึ้นใหม่แบบนี้ ก็จะเป็นการสร้างงาน ถ้าประเทศไทยเรา เริ่มก้าวเข้าไปทำตั้งแต่ต้น ๆ นะครับ ก็จะมีการสร้างงานในระบบเศรษฐกิจคนก็จะมีงานทำมากขึ้นนะครับ อันนี้เป็นประโยชน์ที่จะเกิดจาก CV ถามว่าไทยเราล้าหลังในด้านนี้ไหม ตัวอย่างวิจัยและพยายามที่จะสร้างนะครับ EV Carที่มีระบบ c a bอยู่กับบริษัทต่าง ๆ ที่สนใจร่วมทำตรงนี้อยู่มีการสร้างสนามทดสอบนะครับ เพื่อที่จะทดสอบ Self Driving Car อยู่ที่ EECI นะครับ แล้วก็รถเหล่านี้จะต้องใช้พลังงานไฟฟ้า ก็มีบริษัทที่ลงทุนแบตเตอรี่ขนาดใหญ่ เพื่อที่จะใช้ในรถรอบนี้ EECI ที่ สวทช. ทำเรื่องเหล่านี้ด้วยนะครับ เรื่องที่ 4 แล้วครับ กลุ่มที่ 2 แล้วนะครับ กลุ่มที่ 2 นี่ว่ากันด้วยเรื่องของพลังงานนะครับ ทุกวันนี้เราเลี่ยงไม่ได้เลยที่เราจะใช้แบตเตอรี่เราใช้เยอะมากในมือถือของทุกท่านท่านเริ่มก้มดูมือถือนะครับ ป่านนี้ก็คงจะคิดถึงเทคโนโลยีแรกว่าโอเคถ้าเกิดว่ามีแต่สั่งการได้คงดีนะจ๊ะจะได้ชัดถึงลูกที่บ้านได้ละไม่ต้องไม่ต้องก็ผมนะครับ ไม่ต้องเกรงใจนะครับ ใช้ได้ผมดูว่าหูท่านฟังอยู่ระบบสำรองพลังงานนะครับ เวลาที่เราพูดถึงอะไรเล็ก ๆ มือถือนะครับ ไล่ไปจนถึง Notebook หรือแม้แต่ที่จะต้องติดไปกับรถเรื่องของน้ำหนักมีความสำคัญ ดังนั้น ธาตุที่เบาที่สุดก็เลยเป็นธาตุลิเทียมนะ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NSTDA Day 10 เทคโนโลยีที่น่าจับตามอง ในงาน “APEC BCG Economy Thailand 2022</dc:title>
  <dc:creator/>
  <cp:keywords/>
  <dcterms:created xsi:type="dcterms:W3CDTF">2024-01-04T02:47:04Z</dcterms:created>
  <dcterms:modified xsi:type="dcterms:W3CDTF">2024-01-04T02:4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0 พฤษจิกายน 2566 เวลา 08.00 น.</vt:lpwstr>
  </property>
  <property fmtid="{D5CDD505-2E9C-101B-9397-08002B2CF9AE}" pid="3" name="subtitle">
    <vt:lpwstr/>
  </property>
</Properties>
</file>